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  <w:r>
        <w:t xml:space="preserve"> </w:t>
      </w:r>
      <w:r>
        <w:t xml:space="preserve">–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9-04</w:t>
      </w:r>
    </w:p>
    <w:bookmarkStart w:id="48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6"/>
        <w:gridCol w:w="656"/>
        <w:gridCol w:w="1969"/>
        <w:gridCol w:w="1794"/>
        <w:gridCol w:w="31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. 27, 29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yllabus and the Purpose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aper Discussion and Intro to 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Johnson (1999)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ushoff et al. (2019)</w:t>
              </w:r>
            </w:hyperlink>
            <w:r>
              <w:t xml:space="preserve"> </w:t>
            </w:r>
            <w:r>
              <w:t xml:space="preserve">- read before Aug. 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, 5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asic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Sep. 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0, 12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Linear Regression - resul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- due Sep. 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7, 19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xercise 2: Linear Regression, pt. 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Linear Regression - assump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2 - due Sep. 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24, 26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inear Regression - predi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xercise 3: Linear Regression, pt. 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and Quiz 3 - due Sep. 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, Oct. 3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nalysis of Categorical Data - cont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- due Oct. 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8, 10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nalysis of Categorical Data - posthoc 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xercise 4: 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uxton &amp; Beauchamp (2008)</w:t>
              </w:r>
            </w:hyperlink>
            <w:r>
              <w:t xml:space="preserve"> </w:t>
            </w:r>
            <w:r>
              <w:t xml:space="preserve">- read before Oct. 8, Quiz 4 - due Oct. 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5, 17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nalysis of Continuous or Categorical X?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Multi-variable Model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ottingham et al. (2005)</w:t>
              </w:r>
            </w:hyperlink>
            <w:r>
              <w:t xml:space="preserve"> </w:t>
            </w:r>
            <w:r>
              <w:t xml:space="preserve">- read before Oct. 15, Exercise 4 - due Oct. 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2,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an at con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9, 31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Multi-variable Modeling - Collineari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Exercise 5: Collinearit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5 - due Oct. 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5, 7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ulti-variable Modeling - Intera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xercise 6: Interac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5 - due Nov. 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2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xercise 7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6 - due Nov. 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9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7 - due Nov. 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26,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xercise 8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, 5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Discussion: code and data shar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Artificial Intelligen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8 - due Dec. 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0,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luck on your exams!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" TargetMode="External" /><Relationship Type="http://schemas.openxmlformats.org/officeDocument/2006/relationships/hyperlink" Id="rId46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1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45" Target="exercise_8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2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" TargetMode="External" /><Relationship Type="http://schemas.openxmlformats.org/officeDocument/2006/relationships/hyperlink" Id="rId46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1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45" Target="exercise_8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2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 – Fall 2024</dc:creator>
  <cp:keywords/>
  <dcterms:created xsi:type="dcterms:W3CDTF">2024-09-04T15:16:13Z</dcterms:created>
  <dcterms:modified xsi:type="dcterms:W3CDTF">2024-09-04T15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9-04</vt:lpwstr>
  </property>
  <property fmtid="{D5CDD505-2E9C-101B-9397-08002B2CF9AE}" pid="3" name="output">
    <vt:lpwstr/>
  </property>
</Properties>
</file>